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037EE" w14:textId="77777777" w:rsidR="00413E52" w:rsidRDefault="00413E52" w:rsidP="00413E52">
      <w:pPr>
        <w:pStyle w:val="Question"/>
        <w:numPr>
          <w:ilvl w:val="0"/>
          <w:numId w:val="2"/>
        </w:numPr>
        <w:spacing w:before="0"/>
      </w:pPr>
      <w:r>
        <w:t>This question is about condensation polymerisation.</w:t>
      </w:r>
    </w:p>
    <w:p w14:paraId="624E6C0B" w14:textId="77777777" w:rsidR="00413E52" w:rsidRDefault="00413E52" w:rsidP="00413E52">
      <w:pPr>
        <w:pStyle w:val="Questioncontext"/>
      </w:pPr>
      <w:r>
        <w:t>Indicate whether the following statements are true or false.</w:t>
      </w:r>
    </w:p>
    <w:p w14:paraId="7593BFE1" w14:textId="77777777" w:rsidR="00413E52" w:rsidRDefault="00413E52" w:rsidP="00413E52">
      <w:pPr>
        <w:pStyle w:val="Questioncontext"/>
      </w:pPr>
      <w:r>
        <w:t>Write a ‘T’ for true or ‘F’ for false in the boxes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F370E" w14:paraId="7ED1C343" w14:textId="77777777" w:rsidTr="00802C06">
        <w:trPr>
          <w:trHeight w:val="268"/>
        </w:trPr>
        <w:tc>
          <w:tcPr>
            <w:tcW w:w="7551" w:type="dxa"/>
          </w:tcPr>
          <w:p w14:paraId="77D4B03A" w14:textId="464183A8" w:rsidR="00AF370E" w:rsidRDefault="00AF370E" w:rsidP="00886850">
            <w:pPr>
              <w:pStyle w:val="Question"/>
              <w:numPr>
                <w:ilvl w:val="0"/>
                <w:numId w:val="14"/>
              </w:numPr>
            </w:pPr>
            <w:r>
              <w:t>Polyester and nylon are examples of condensation polymers.</w:t>
            </w:r>
          </w:p>
          <w:p w14:paraId="357995E2" w14:textId="77777777" w:rsidR="00AF370E" w:rsidRDefault="00AF370E" w:rsidP="00802C06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77DFD6" w14:textId="77777777" w:rsidR="00AF370E" w:rsidRDefault="00AF370E" w:rsidP="00802C06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5D2DB53" w14:textId="0736A9DF" w:rsidR="00AF370E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Monomers must have a carbon double bond.</w:t>
            </w:r>
            <w:r w:rsidR="00AF370E">
              <w:br/>
            </w:r>
          </w:p>
          <w:p w14:paraId="1534DD0A" w14:textId="77777777" w:rsidR="00AF370E" w:rsidRPr="00950512" w:rsidRDefault="00AF370E" w:rsidP="00802C06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CAB5EA" w14:textId="64374F35" w:rsidR="00886850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A polymer and a small molecule like water or hydrogen chloride are formed.</w:t>
            </w:r>
          </w:p>
          <w:p w14:paraId="3FB188B5" w14:textId="30DC8A64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17B5E7D6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18D65229" w14:textId="77777777" w:rsidR="00886850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There is normally one type of monomer.</w:t>
            </w:r>
          </w:p>
          <w:p w14:paraId="630AF978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711AB087" w14:textId="38E692C6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27F32FBE" w14:textId="77777777" w:rsidR="00886850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A monomer normally has a particular functional group at both ends of the molecule.</w:t>
            </w:r>
          </w:p>
          <w:p w14:paraId="30A5D05D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377B59E0" w14:textId="00998CB3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363FB416" w14:textId="77777777" w:rsidR="00AF370E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If A is one monomer, and B is the other, the structure of the condensation polymer could be shown as:</w:t>
            </w:r>
          </w:p>
          <w:p w14:paraId="5F2C60E4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5169159" w14:textId="40BE4A12" w:rsidR="00886850" w:rsidRPr="00886850" w:rsidRDefault="00886850" w:rsidP="00886850">
            <w:pPr>
              <w:pStyle w:val="Question"/>
              <w:numPr>
                <w:ilvl w:val="0"/>
                <w:numId w:val="0"/>
              </w:numPr>
              <w:ind w:left="1080"/>
              <w:rPr>
                <w:b w:val="0"/>
                <w:bCs w:val="0"/>
              </w:rPr>
            </w:pPr>
            <w:r w:rsidRPr="00886850">
              <w:rPr>
                <w:b w:val="0"/>
                <w:bCs w:val="0"/>
              </w:rPr>
              <w:t>-A-B-A-B-A-B-A-B-A-B-A-B-A-B-</w:t>
            </w:r>
          </w:p>
        </w:tc>
        <w:tc>
          <w:tcPr>
            <w:tcW w:w="966" w:type="dxa"/>
          </w:tcPr>
          <w:p w14:paraId="5DD2E616" w14:textId="329C463E" w:rsidR="00AF370E" w:rsidRDefault="00BD3107" w:rsidP="00802C0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67779B40" wp14:editId="7D55260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9824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22B6E97" w14:textId="1FB8D8C7" w:rsidR="00AF370E" w:rsidRPr="00801BFC" w:rsidRDefault="00886850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7779B40" id="Group 54" o:spid="_x0000_s1026" style="position:absolute;margin-left:.3pt;margin-top:156.1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">
                      <v:rect id="Rectangle 55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222B6E97" w14:textId="1FB8D8C7" w:rsidR="00AF370E" w:rsidRPr="00801BFC" w:rsidRDefault="00886850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77AB14A2" wp14:editId="46A0C218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3728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E966673" w14:textId="73825D14" w:rsidR="00AF370E" w:rsidRPr="00801BFC" w:rsidRDefault="00886850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AB14A2" id="Group 57" o:spid="_x0000_s1029" style="position:absolute;margin-left:-.7pt;margin-top:108.1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">
                      <v:rect id="Rectangle 58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2E966673" w14:textId="73825D14" w:rsidR="00AF370E" w:rsidRPr="00801BFC" w:rsidRDefault="00886850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306B1C20" wp14:editId="2042EDC2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680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F4A277A" w14:textId="45338317" w:rsidR="00AF370E" w:rsidRPr="00801BFC" w:rsidRDefault="00886850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06B1C20" id="Group 60" o:spid="_x0000_s1032" style="position:absolute;margin-left:-.2pt;margin-top:68.35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C2sqw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">
                      <v:rect id="Rectangle 61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1F4A277A" w14:textId="45338317" w:rsidR="00AF370E" w:rsidRPr="00801BFC" w:rsidRDefault="00886850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00BBB089" wp14:editId="42A7F98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3812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4C48E2" w14:textId="77777777" w:rsidR="00AF370E" w:rsidRPr="00801BFC" w:rsidRDefault="00AF370E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BBB089" id="Group 63" o:spid="_x0000_s1035" style="position:absolute;margin-left:-.05pt;margin-top:18.7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Q13rAMAAJ0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">
                      <v:rect id="Rectangle 192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174C48E2" w14:textId="77777777" w:rsidR="00AF370E" w:rsidRPr="00801BFC" w:rsidRDefault="00AF370E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886850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2816" behindDoc="0" locked="0" layoutInCell="1" allowOverlap="1" wp14:anchorId="503CE969" wp14:editId="411D7A67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3157220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E521FC" w14:textId="571C374E" w:rsidR="00AF370E" w:rsidRPr="00801BFC" w:rsidRDefault="00886850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03CE969" id="Group 42" o:spid="_x0000_s1038" style="position:absolute;margin-left:-.45pt;margin-top:248.6pt;width:37.3pt;height:32pt;z-index:25168281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1TsA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">
                      <v:rect id="Rectangle 43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FE521FC" w14:textId="571C374E" w:rsidR="00AF370E" w:rsidRPr="00801BFC" w:rsidRDefault="00886850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886850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579FB3EC" wp14:editId="22ED95A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5031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B7493D9" w14:textId="546F5825" w:rsidR="00AF370E" w:rsidRPr="00801BFC" w:rsidRDefault="00886850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79FB3EC" id="Group 51" o:spid="_x0000_s1041" style="position:absolute;margin-left:.3pt;margin-top:197.1pt;width:37.3pt;height:32pt;z-index:25168179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k6rrg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">
                      <v:rect id="Rectangle 52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3B7493D9" w14:textId="546F5825" w:rsidR="00AF370E" w:rsidRPr="00801BFC" w:rsidRDefault="00886850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2AB9919" w14:textId="77777777" w:rsidR="00413E52" w:rsidRPr="00886850" w:rsidRDefault="00413E52" w:rsidP="00886850">
      <w:pPr>
        <w:rPr>
          <w:rFonts w:ascii="Arial" w:hAnsi="Arial" w:cs="Arial"/>
          <w:b/>
          <w:bCs/>
        </w:rPr>
      </w:pPr>
    </w:p>
    <w:p w14:paraId="3C1D3C88" w14:textId="77777777" w:rsidR="00413E52" w:rsidRPr="00843A04" w:rsidRDefault="00413E52" w:rsidP="00413E52">
      <w:pPr>
        <w:pStyle w:val="ListParagraph"/>
        <w:ind w:left="1080"/>
        <w:rPr>
          <w:rFonts w:ascii="Arial" w:hAnsi="Arial" w:cs="Arial"/>
          <w:b/>
          <w:bCs/>
        </w:rPr>
      </w:pPr>
    </w:p>
    <w:p w14:paraId="577465E6" w14:textId="77777777" w:rsidR="00BD3107" w:rsidRDefault="00BD3107">
      <w:pPr>
        <w:rPr>
          <w:rFonts w:ascii="Arial" w:hAnsi="Arial" w:cs="Arial"/>
          <w:b/>
          <w:bCs/>
        </w:rPr>
      </w:pPr>
      <w:r>
        <w:br w:type="page"/>
      </w:r>
    </w:p>
    <w:p w14:paraId="48A80F56" w14:textId="4F0023C3" w:rsidR="00413E52" w:rsidRPr="00843A04" w:rsidRDefault="001D446F" w:rsidP="00413E52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19CC41BD" wp14:editId="40A833A3">
                <wp:simplePos x="0" y="0"/>
                <wp:positionH relativeFrom="column">
                  <wp:posOffset>226695</wp:posOffset>
                </wp:positionH>
                <wp:positionV relativeFrom="paragraph">
                  <wp:posOffset>517525</wp:posOffset>
                </wp:positionV>
                <wp:extent cx="5534025" cy="2505710"/>
                <wp:effectExtent l="0" t="0" r="9525" b="8890"/>
                <wp:wrapTopAndBottom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4025" cy="2505710"/>
                          <a:chOff x="0" y="0"/>
                          <a:chExt cx="5534025" cy="2505710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5534025" cy="2505710"/>
                            <a:chOff x="0" y="0"/>
                            <a:chExt cx="5534025" cy="2505710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4300" y="19050"/>
                              <a:ext cx="3867150" cy="9855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219200"/>
                              <a:ext cx="5534025" cy="12865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" name="Text Box 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76325" y="0"/>
                              <a:ext cx="1981200" cy="2476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7502C7" w14:textId="77777777" w:rsidR="00413E52" w:rsidRPr="00843A04" w:rsidRDefault="00413E52" w:rsidP="00413E52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  <w:t>Polymerisation type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6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28725" y="1352550"/>
                              <a:ext cx="1981200" cy="2476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017D5B6" w14:textId="77777777" w:rsidR="00413E52" w:rsidRPr="00843A04" w:rsidRDefault="00413E52" w:rsidP="00413E52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  <w:t>Polymerisation type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3" name="Arrow: Right 33"/>
                        <wps:cNvSpPr/>
                        <wps:spPr>
                          <a:xfrm>
                            <a:off x="1209675" y="409575"/>
                            <a:ext cx="742950" cy="190500"/>
                          </a:xfrm>
                          <a:prstGeom prst="righ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Arrow: Right 35"/>
                        <wps:cNvSpPr/>
                        <wps:spPr>
                          <a:xfrm>
                            <a:off x="1228725" y="1752600"/>
                            <a:ext cx="742950" cy="190500"/>
                          </a:xfrm>
                          <a:prstGeom prst="righ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CC41BD" id="Group 36" o:spid="_x0000_s1044" style="position:absolute;left:0;text-align:left;margin-left:17.85pt;margin-top:40.75pt;width:435.75pt;height:197.3pt;z-index:251686912" coordsize="55340,250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">
                <v:group id="Group 12" o:spid="_x0000_s1045" style="position:absolute;width:55340;height:25057" coordsize="55340,25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3" o:spid="_x0000_s1046" type="#_x0000_t75" style="position:absolute;left:1143;top:190;width:38671;height:9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">
                    <v:imagedata r:id="rId10" o:title=""/>
                    <v:path arrowok="t"/>
                  </v:shape>
                  <v:shape id="Picture 14" o:spid="_x0000_s1047" type="#_x0000_t75" style="position:absolute;top:12192;width:55340;height:12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">
                    <v:imagedata r:id="rId11" o:title=""/>
                    <v:path arrowok="t"/>
                  </v:shape>
                  <v:shape id="Text Box 15" o:spid="_x0000_s1048" type="#_x0000_t202" style="position:absolute;left:10763;width:19812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  <v:textbox>
                      <w:txbxContent>
                        <w:p w14:paraId="0A7502C7" w14:textId="77777777" w:rsidR="00413E52" w:rsidRPr="00843A04" w:rsidRDefault="00413E52" w:rsidP="00413E52">
                          <w:pPr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</w:rPr>
                            <w:t>Polymerisation type 1</w:t>
                          </w:r>
                        </w:p>
                      </w:txbxContent>
                    </v:textbox>
                  </v:shape>
                  <v:shape id="Text Box 16" o:spid="_x0000_s1049" type="#_x0000_t202" style="position:absolute;left:12287;top:13525;width:19812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  <v:textbox>
                      <w:txbxContent>
                        <w:p w14:paraId="6017D5B6" w14:textId="77777777" w:rsidR="00413E52" w:rsidRPr="00843A04" w:rsidRDefault="00413E52" w:rsidP="00413E52">
                          <w:pPr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</w:rPr>
                            <w:t>Polymerisation type 2</w:t>
                          </w:r>
                        </w:p>
                      </w:txbxContent>
                    </v:textbox>
                  </v:shape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3" o:spid="_x0000_s1050" type="#_x0000_t13" style="position:absolute;left:12096;top:4095;width:7430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" adj="18831" fillcolor="black [3213]" stroked="f" strokeweight="1pt"/>
                <v:shape id="Arrow: Right 35" o:spid="_x0000_s1051" type="#_x0000_t13" style="position:absolute;left:12287;top:17526;width:7429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" adj="18831" fillcolor="black [3213]" stroked="f" strokeweight="1pt"/>
                <w10:wrap type="topAndBottom"/>
              </v:group>
            </w:pict>
          </mc:Fallback>
        </mc:AlternateContent>
      </w:r>
      <w:r w:rsidR="00413E52" w:rsidRPr="00843A04">
        <w:t xml:space="preserve">A </w:t>
      </w:r>
      <w:r w:rsidR="00413E52">
        <w:t>student draws two different diagrams to model two types of polymerisation, 1 and 2.</w:t>
      </w:r>
    </w:p>
    <w:p w14:paraId="6B79921D" w14:textId="77777777" w:rsidR="00413E52" w:rsidRPr="001D446F" w:rsidRDefault="00413E52" w:rsidP="001D446F">
      <w:pPr>
        <w:rPr>
          <w:rFonts w:ascii="Arial" w:hAnsi="Arial" w:cs="Arial"/>
        </w:rPr>
      </w:pPr>
    </w:p>
    <w:p w14:paraId="1B586FDC" w14:textId="77777777" w:rsidR="00413E52" w:rsidRDefault="00413E52" w:rsidP="00886850">
      <w:pPr>
        <w:pStyle w:val="Question"/>
      </w:pPr>
      <w:r>
        <w:t>Name each type of polymerisation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4111"/>
      </w:tblGrid>
      <w:tr w:rsidR="00BD3107" w14:paraId="1E93F308" w14:textId="77777777" w:rsidTr="00BD3107">
        <w:tc>
          <w:tcPr>
            <w:tcW w:w="2835" w:type="dxa"/>
            <w:shd w:val="clear" w:color="auto" w:fill="BFBFBF" w:themeFill="background1" w:themeFillShade="BF"/>
          </w:tcPr>
          <w:p w14:paraId="5E14990A" w14:textId="77777777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Polymerisation type 1</w:t>
            </w:r>
          </w:p>
          <w:p w14:paraId="275F1C92" w14:textId="343E88D8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11" w:type="dxa"/>
          </w:tcPr>
          <w:p w14:paraId="06D7C457" w14:textId="0702B3A8" w:rsidR="00BD3107" w:rsidRDefault="00BD3107" w:rsidP="00BD3107">
            <w:pPr>
              <w:pStyle w:val="Answertext"/>
              <w:ind w:left="0" w:firstLine="0"/>
            </w:pPr>
            <w:r w:rsidRPr="00BD3107">
              <w:rPr>
                <w:rStyle w:val="AnswercontextChar"/>
              </w:rPr>
              <w:t>Answer:</w:t>
            </w:r>
            <w:r>
              <w:t xml:space="preserve"> </w:t>
            </w:r>
            <w:r w:rsidRPr="00804EE5">
              <w:t>Addition</w:t>
            </w:r>
            <w:r>
              <w:t>.</w:t>
            </w:r>
          </w:p>
        </w:tc>
      </w:tr>
      <w:tr w:rsidR="00BD3107" w14:paraId="09787E49" w14:textId="77777777" w:rsidTr="00BD3107">
        <w:tc>
          <w:tcPr>
            <w:tcW w:w="2835" w:type="dxa"/>
            <w:shd w:val="clear" w:color="auto" w:fill="BFBFBF" w:themeFill="background1" w:themeFillShade="BF"/>
          </w:tcPr>
          <w:p w14:paraId="3DDED1DF" w14:textId="77777777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Polymerisation type 2</w:t>
            </w:r>
          </w:p>
          <w:p w14:paraId="2CDF40F1" w14:textId="4EB982E1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11" w:type="dxa"/>
          </w:tcPr>
          <w:p w14:paraId="0BCB1886" w14:textId="0D1D1E10" w:rsidR="00BD3107" w:rsidRDefault="00BD3107" w:rsidP="00BD3107">
            <w:pPr>
              <w:pStyle w:val="Answertext"/>
              <w:ind w:left="0" w:firstLine="0"/>
            </w:pPr>
            <w:r w:rsidRPr="00BD3107">
              <w:rPr>
                <w:rStyle w:val="AnswercontextChar"/>
              </w:rPr>
              <w:t>Answer:</w:t>
            </w:r>
            <w:r>
              <w:t xml:space="preserve"> </w:t>
            </w:r>
            <w:r w:rsidRPr="00804EE5">
              <w:t>Condensation</w:t>
            </w:r>
            <w:r>
              <w:t>.</w:t>
            </w:r>
          </w:p>
        </w:tc>
      </w:tr>
    </w:tbl>
    <w:p w14:paraId="1F7A548E" w14:textId="77777777" w:rsidR="00413E52" w:rsidRDefault="00413E52" w:rsidP="00BD3107">
      <w:pPr>
        <w:pStyle w:val="Question"/>
      </w:pPr>
      <w:r>
        <w:t>Give an example of a monomer that could form a polymer in polymerisation type 1.</w:t>
      </w:r>
    </w:p>
    <w:p w14:paraId="34DEB8CE" w14:textId="7B7F15A7" w:rsidR="00413E52" w:rsidRPr="00BD3107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 w:rsidRPr="000A48F0">
        <w:t>Ethene, propene etc</w:t>
      </w:r>
      <w:r w:rsidR="00413E52">
        <w:t>.</w:t>
      </w:r>
    </w:p>
    <w:p w14:paraId="5F648103" w14:textId="77777777" w:rsidR="00413E52" w:rsidRDefault="00413E52" w:rsidP="00BD3107">
      <w:pPr>
        <w:pStyle w:val="Question"/>
      </w:pPr>
      <w:r>
        <w:t>What essential structural feature of the monomer is important when forming the polymer type in part b)?</w:t>
      </w:r>
    </w:p>
    <w:p w14:paraId="45306A8F" w14:textId="2D2F3140" w:rsidR="00413E52" w:rsidRPr="00BD3107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>
        <w:t>A</w:t>
      </w:r>
      <w:r w:rsidR="00413E52" w:rsidRPr="000A48F0">
        <w:t xml:space="preserve"> carbon double bond.</w:t>
      </w:r>
    </w:p>
    <w:p w14:paraId="6D74BC99" w14:textId="77777777" w:rsidR="00413E52" w:rsidRDefault="00413E52" w:rsidP="00BD3107">
      <w:pPr>
        <w:pStyle w:val="Question"/>
      </w:pPr>
      <w:r>
        <w:t>Michelle and Dave discuss the model in polymerisation type 2.</w:t>
      </w:r>
    </w:p>
    <w:p w14:paraId="327432D1" w14:textId="02297ED9" w:rsidR="00413E52" w:rsidRDefault="00413E52" w:rsidP="00BD3107">
      <w:pPr>
        <w:pStyle w:val="Questioncontext"/>
      </w:pPr>
      <w:r>
        <w:t>Michelle suggests that there should be 15 small molecules (as shown) produced as well as the polymer, whereas Dave suggest</w:t>
      </w:r>
      <w:r w:rsidR="00A520C2">
        <w:t>s</w:t>
      </w:r>
      <w:r>
        <w:t xml:space="preserve"> there should be 16.</w:t>
      </w:r>
    </w:p>
    <w:p w14:paraId="2ECE51DF" w14:textId="77777777" w:rsidR="00413E52" w:rsidRDefault="00413E52" w:rsidP="00BD3107">
      <w:pPr>
        <w:pStyle w:val="Questioncontext"/>
      </w:pPr>
      <w:r>
        <w:t>Who is correct? Give a reason.</w:t>
      </w:r>
    </w:p>
    <w:p w14:paraId="2841BDE3" w14:textId="318C25F0" w:rsidR="00413E52" w:rsidRPr="00BD3107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>
        <w:t>There are 16 monomer molecules, so the number of bonds linking together each monomer in the polymer will be 15. Each link also results in the formation of a small molecule, so there should be 15 of these.</w:t>
      </w:r>
    </w:p>
    <w:p w14:paraId="7D1E7086" w14:textId="77777777" w:rsidR="00413E52" w:rsidRDefault="00413E52" w:rsidP="00BD3107">
      <w:pPr>
        <w:pStyle w:val="Question"/>
        <w:numPr>
          <w:ilvl w:val="0"/>
          <w:numId w:val="2"/>
        </w:numPr>
        <w:spacing w:before="0"/>
      </w:pPr>
      <w:r>
        <w:lastRenderedPageBreak/>
        <w:t>The molecules below form a condensation polymer and water.</w:t>
      </w:r>
    </w:p>
    <w:p w14:paraId="13CFB453" w14:textId="77777777" w:rsidR="00413E52" w:rsidRDefault="00413E52" w:rsidP="00413E52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B26AFFC" wp14:editId="7FA027E4">
                <wp:simplePos x="0" y="0"/>
                <wp:positionH relativeFrom="column">
                  <wp:posOffset>2266950</wp:posOffset>
                </wp:positionH>
                <wp:positionV relativeFrom="paragraph">
                  <wp:posOffset>218440</wp:posOffset>
                </wp:positionV>
                <wp:extent cx="1066800" cy="457200"/>
                <wp:effectExtent l="0" t="0" r="19050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4572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D98FD16" id="Oval 17" o:spid="_x0000_s1026" style="position:absolute;margin-left:178.5pt;margin-top:17.2pt;width:84pt;height:3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" filled="f" strokecolor="#4472c4 [3204]" strokeweight="1pt">
                <v:stroke joinstyle="miter"/>
              </v:oval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5C9F2E57" wp14:editId="3E2754AF">
            <wp:simplePos x="0" y="0"/>
            <wp:positionH relativeFrom="column">
              <wp:posOffset>3143250</wp:posOffset>
            </wp:positionH>
            <wp:positionV relativeFrom="paragraph">
              <wp:posOffset>273050</wp:posOffset>
            </wp:positionV>
            <wp:extent cx="1390650" cy="287655"/>
            <wp:effectExtent l="0" t="0" r="0" b="0"/>
            <wp:wrapTight wrapText="bothSides">
              <wp:wrapPolygon edited="0">
                <wp:start x="0" y="0"/>
                <wp:lineTo x="0" y="20026"/>
                <wp:lineTo x="21304" y="20026"/>
                <wp:lineTo x="21304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D9DFFC3" wp14:editId="05E884FC">
            <wp:simplePos x="0" y="0"/>
            <wp:positionH relativeFrom="column">
              <wp:posOffset>619125</wp:posOffset>
            </wp:positionH>
            <wp:positionV relativeFrom="paragraph">
              <wp:posOffset>6350</wp:posOffset>
            </wp:positionV>
            <wp:extent cx="2038350" cy="589915"/>
            <wp:effectExtent l="0" t="0" r="0" b="635"/>
            <wp:wrapTight wrapText="bothSides">
              <wp:wrapPolygon edited="0">
                <wp:start x="0" y="0"/>
                <wp:lineTo x="0" y="20926"/>
                <wp:lineTo x="21398" y="20926"/>
                <wp:lineTo x="21398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5A082" w14:textId="77777777" w:rsidR="00413E52" w:rsidRDefault="00413E52" w:rsidP="00413E52">
      <w:pPr>
        <w:rPr>
          <w:rFonts w:ascii="Arial" w:hAnsi="Arial" w:cs="Arial"/>
        </w:rPr>
      </w:pPr>
    </w:p>
    <w:p w14:paraId="642B5239" w14:textId="77777777" w:rsidR="00413E52" w:rsidRDefault="00413E52" w:rsidP="00413E52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14E73C" wp14:editId="44426EFE">
                <wp:simplePos x="0" y="0"/>
                <wp:positionH relativeFrom="column">
                  <wp:posOffset>3409950</wp:posOffset>
                </wp:positionH>
                <wp:positionV relativeFrom="paragraph">
                  <wp:posOffset>11430</wp:posOffset>
                </wp:positionV>
                <wp:extent cx="1981200" cy="24765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6598B" w14:textId="77777777" w:rsidR="00413E52" w:rsidRPr="00843A04" w:rsidRDefault="00413E52" w:rsidP="00413E52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Monom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4E73C" id="Text Box 18" o:spid="_x0000_s1052" type="#_x0000_t202" style="position:absolute;margin-left:268.5pt;margin-top:.9pt;width:156pt;height:19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" stroked="f">
                <v:textbox>
                  <w:txbxContent>
                    <w:p w14:paraId="64A6598B" w14:textId="77777777" w:rsidR="00413E52" w:rsidRPr="00843A04" w:rsidRDefault="00413E52" w:rsidP="00413E52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Monomer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3DF80E" wp14:editId="43A8EFFF">
                <wp:simplePos x="0" y="0"/>
                <wp:positionH relativeFrom="column">
                  <wp:posOffset>1314450</wp:posOffset>
                </wp:positionH>
                <wp:positionV relativeFrom="paragraph">
                  <wp:posOffset>11430</wp:posOffset>
                </wp:positionV>
                <wp:extent cx="1981200" cy="24765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4D01C" w14:textId="77777777" w:rsidR="00413E52" w:rsidRPr="00843A04" w:rsidRDefault="00413E52" w:rsidP="00413E52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Monom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3DF80E" id="Text Box 19" o:spid="_x0000_s1053" type="#_x0000_t202" style="position:absolute;margin-left:103.5pt;margin-top:.9pt;width:156pt;height:19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" stroked="f">
                <v:textbox>
                  <w:txbxContent>
                    <w:p w14:paraId="35E4D01C" w14:textId="77777777" w:rsidR="00413E52" w:rsidRPr="00843A04" w:rsidRDefault="00413E52" w:rsidP="00413E52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Monomer 1</w:t>
                      </w:r>
                    </w:p>
                  </w:txbxContent>
                </v:textbox>
              </v:shape>
            </w:pict>
          </mc:Fallback>
        </mc:AlternateContent>
      </w:r>
    </w:p>
    <w:p w14:paraId="6CFE3AFB" w14:textId="77777777" w:rsidR="00413E52" w:rsidRDefault="00413E52" w:rsidP="00413E52">
      <w:pPr>
        <w:rPr>
          <w:rFonts w:ascii="Arial" w:hAnsi="Arial" w:cs="Arial"/>
        </w:rPr>
      </w:pPr>
    </w:p>
    <w:p w14:paraId="64612A1E" w14:textId="276DB14C" w:rsidR="00413E52" w:rsidRPr="00BD3107" w:rsidRDefault="00413E52" w:rsidP="00BD3107">
      <w:pPr>
        <w:pStyle w:val="Question"/>
        <w:numPr>
          <w:ilvl w:val="0"/>
          <w:numId w:val="26"/>
        </w:numPr>
      </w:pPr>
      <w:r>
        <w:t>State the names of the functional groups present in these molecules.</w:t>
      </w:r>
      <w:r w:rsidRPr="00BD3107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4395"/>
      </w:tblGrid>
      <w:tr w:rsidR="00BD3107" w14:paraId="68642141" w14:textId="77777777" w:rsidTr="00BD3107">
        <w:tc>
          <w:tcPr>
            <w:tcW w:w="2677" w:type="dxa"/>
            <w:shd w:val="clear" w:color="auto" w:fill="BFBFBF" w:themeFill="background1" w:themeFillShade="BF"/>
          </w:tcPr>
          <w:p w14:paraId="2F87D0C7" w14:textId="77777777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Monomer 1</w:t>
            </w:r>
          </w:p>
          <w:p w14:paraId="0137DF2D" w14:textId="45A39494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5" w:type="dxa"/>
          </w:tcPr>
          <w:p w14:paraId="57796D54" w14:textId="0F8B12E0" w:rsidR="00BD3107" w:rsidRDefault="00BD3107" w:rsidP="00BD3107">
            <w:pPr>
              <w:pStyle w:val="Answertext"/>
              <w:ind w:left="0" w:firstLine="0"/>
            </w:pPr>
            <w:r w:rsidRPr="00BD3107">
              <w:rPr>
                <w:rStyle w:val="AnswercontextChar"/>
              </w:rPr>
              <w:t>Answer:</w:t>
            </w:r>
            <w:r>
              <w:t xml:space="preserve"> C</w:t>
            </w:r>
            <w:r w:rsidRPr="00E6229D">
              <w:t>arboxylic acid</w:t>
            </w:r>
            <w:r>
              <w:t>.</w:t>
            </w:r>
          </w:p>
        </w:tc>
      </w:tr>
      <w:tr w:rsidR="00BD3107" w14:paraId="059EBC56" w14:textId="77777777" w:rsidTr="00BD3107">
        <w:tc>
          <w:tcPr>
            <w:tcW w:w="2677" w:type="dxa"/>
            <w:shd w:val="clear" w:color="auto" w:fill="BFBFBF" w:themeFill="background1" w:themeFillShade="BF"/>
          </w:tcPr>
          <w:p w14:paraId="11646308" w14:textId="77777777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Monomer 2</w:t>
            </w:r>
          </w:p>
          <w:p w14:paraId="645CBBF0" w14:textId="08612210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5" w:type="dxa"/>
          </w:tcPr>
          <w:p w14:paraId="54A2D3A8" w14:textId="1A468E20" w:rsidR="00BD3107" w:rsidRDefault="00BD3107" w:rsidP="00BD3107">
            <w:pPr>
              <w:pStyle w:val="Answertext"/>
              <w:ind w:left="0" w:firstLine="0"/>
            </w:pPr>
            <w:r w:rsidRPr="00BD3107">
              <w:rPr>
                <w:rStyle w:val="AnswercontextChar"/>
              </w:rPr>
              <w:t>Answer:</w:t>
            </w:r>
            <w:r>
              <w:t xml:space="preserve"> A</w:t>
            </w:r>
            <w:r w:rsidRPr="00E6229D">
              <w:t>lcohol</w:t>
            </w:r>
            <w:r>
              <w:t>.</w:t>
            </w:r>
          </w:p>
        </w:tc>
      </w:tr>
    </w:tbl>
    <w:p w14:paraId="67F43DC2" w14:textId="77777777" w:rsidR="00413E52" w:rsidRDefault="00413E52" w:rsidP="00BD3107">
      <w:pPr>
        <w:pStyle w:val="Question"/>
        <w:numPr>
          <w:ilvl w:val="0"/>
          <w:numId w:val="26"/>
        </w:numPr>
      </w:pPr>
      <w:r>
        <w:t>Draw a circle around the parts of the monomers that form water.</w:t>
      </w:r>
    </w:p>
    <w:p w14:paraId="287B6FD2" w14:textId="3E1479DE" w:rsidR="00413E52" w:rsidRPr="00BD3107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 w:rsidRPr="00502BD6">
        <w:t>See answer above.</w:t>
      </w:r>
    </w:p>
    <w:p w14:paraId="227D861C" w14:textId="77777777" w:rsidR="00413E52" w:rsidRPr="00306AED" w:rsidRDefault="00413E52" w:rsidP="00BD3107">
      <w:pPr>
        <w:pStyle w:val="Question"/>
        <w:numPr>
          <w:ilvl w:val="0"/>
          <w:numId w:val="26"/>
        </w:numPr>
      </w:pPr>
      <w:r>
        <w:t>Draw the repeat unit of the polymer formed from these monomers.</w:t>
      </w:r>
    </w:p>
    <w:p w14:paraId="448EAA33" w14:textId="1E928F1A" w:rsidR="00413E52" w:rsidRDefault="00BD3107" w:rsidP="00BD3107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0528" behindDoc="0" locked="0" layoutInCell="1" allowOverlap="1" wp14:anchorId="4E94DFEB" wp14:editId="430BEECA">
            <wp:simplePos x="0" y="0"/>
            <wp:positionH relativeFrom="column">
              <wp:posOffset>693420</wp:posOffset>
            </wp:positionH>
            <wp:positionV relativeFrom="paragraph">
              <wp:posOffset>105410</wp:posOffset>
            </wp:positionV>
            <wp:extent cx="2514600" cy="599440"/>
            <wp:effectExtent l="19050" t="19050" r="19050" b="1016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994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24520D" w14:textId="3A926DFE" w:rsidR="00413E52" w:rsidRPr="00306AED" w:rsidRDefault="00413E52" w:rsidP="00BD3107">
      <w:pPr>
        <w:pStyle w:val="Answertext"/>
      </w:pPr>
    </w:p>
    <w:p w14:paraId="7C6C894C" w14:textId="4A120404" w:rsidR="00413E52" w:rsidRDefault="00413E52" w:rsidP="00BD3107">
      <w:pPr>
        <w:pStyle w:val="Answertext"/>
      </w:pPr>
    </w:p>
    <w:p w14:paraId="3030DEE7" w14:textId="77777777" w:rsidR="00BD3107" w:rsidRPr="00E6229D" w:rsidRDefault="00BD3107" w:rsidP="00BD3107">
      <w:pPr>
        <w:pStyle w:val="Answertext"/>
      </w:pPr>
    </w:p>
    <w:p w14:paraId="6ADC1ADF" w14:textId="77777777" w:rsidR="00413E52" w:rsidRPr="00E6229D" w:rsidRDefault="00413E52" w:rsidP="00BD3107">
      <w:pPr>
        <w:pStyle w:val="Question"/>
        <w:numPr>
          <w:ilvl w:val="0"/>
          <w:numId w:val="26"/>
        </w:numPr>
      </w:pPr>
      <w:r w:rsidRPr="00E6229D">
        <w:rPr>
          <w:noProof/>
        </w:rPr>
        <w:t xml:space="preserve">What is the </w:t>
      </w:r>
      <w:r>
        <w:rPr>
          <w:noProof/>
        </w:rPr>
        <w:t>n</w:t>
      </w:r>
      <w:r w:rsidRPr="00E6229D">
        <w:rPr>
          <w:noProof/>
        </w:rPr>
        <w:t>ame of the polymer formed using these monomers?</w:t>
      </w:r>
    </w:p>
    <w:p w14:paraId="18FFDD5E" w14:textId="3090E93E" w:rsidR="00413E52" w:rsidRPr="00E6229D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 w:rsidRPr="00E6229D">
        <w:rPr>
          <w:noProof/>
        </w:rPr>
        <w:t>Polyester.</w:t>
      </w:r>
    </w:p>
    <w:p w14:paraId="15338FF9" w14:textId="77777777" w:rsidR="00413E52" w:rsidRPr="00BD3107" w:rsidRDefault="00413E52" w:rsidP="00BD3107">
      <w:pPr>
        <w:rPr>
          <w:rFonts w:ascii="Arial" w:hAnsi="Arial" w:cs="Arial"/>
        </w:rPr>
      </w:pPr>
    </w:p>
    <w:p w14:paraId="5C465BAA" w14:textId="77777777" w:rsidR="001D446F" w:rsidRDefault="001D446F">
      <w:pPr>
        <w:rPr>
          <w:rFonts w:ascii="Arial" w:hAnsi="Arial" w:cs="Arial"/>
          <w:b/>
          <w:bCs/>
        </w:rPr>
      </w:pPr>
      <w:r>
        <w:br w:type="page"/>
      </w:r>
    </w:p>
    <w:p w14:paraId="41A27CE4" w14:textId="629329D9" w:rsidR="002D3056" w:rsidRDefault="00413E52" w:rsidP="002D3056">
      <w:pPr>
        <w:pStyle w:val="Question"/>
        <w:numPr>
          <w:ilvl w:val="0"/>
          <w:numId w:val="2"/>
        </w:numPr>
        <w:spacing w:before="0"/>
      </w:pPr>
      <w:r>
        <w:lastRenderedPageBreak/>
        <w:t xml:space="preserve">The </w:t>
      </w:r>
      <w:hyperlink r:id="rId15" w:history="1">
        <w:r w:rsidRPr="00A73440">
          <w:rPr>
            <w:rStyle w:val="Hyperlink"/>
          </w:rPr>
          <w:t>nylon rope trick</w:t>
        </w:r>
      </w:hyperlink>
      <w:r>
        <w:t xml:space="preserve"> is a demonstration that you may have seen.</w:t>
      </w:r>
      <w:r w:rsidR="001D446F">
        <w:t xml:space="preserve"> </w:t>
      </w:r>
      <w:r w:rsidR="002D3056">
        <w:br/>
        <w:t>(Discover it at: edu.rsc.org</w:t>
      </w:r>
      <w:r w:rsidR="002D3056" w:rsidRPr="001D446F">
        <w:t>/755.article</w:t>
      </w:r>
      <w:r w:rsidR="002D3056">
        <w:t>)</w:t>
      </w:r>
    </w:p>
    <w:p w14:paraId="7627088A" w14:textId="1E607884" w:rsidR="00413E52" w:rsidRDefault="00413E52" w:rsidP="002D3056">
      <w:pPr>
        <w:pStyle w:val="Question"/>
        <w:numPr>
          <w:ilvl w:val="0"/>
          <w:numId w:val="0"/>
        </w:numPr>
        <w:spacing w:before="0"/>
        <w:ind w:left="720"/>
      </w:pPr>
    </w:p>
    <w:p w14:paraId="527F821B" w14:textId="77777777" w:rsidR="00413E52" w:rsidRDefault="00413E52" w:rsidP="00413E52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In this reaction, two different molecules react together to make nylon, and hydrogen chloride.</w:t>
      </w:r>
    </w:p>
    <w:p w14:paraId="00AF15E9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57E845CA" w14:textId="77777777" w:rsidR="00413E52" w:rsidRDefault="00413E52" w:rsidP="00413E52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e structures of the molecules in the reaction are:</w:t>
      </w:r>
    </w:p>
    <w:p w14:paraId="04CA2E6E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5B63DAF2" w14:textId="705C42BC" w:rsidR="00413E52" w:rsidRDefault="002D3056" w:rsidP="00413E52">
      <w:pPr>
        <w:pStyle w:val="ListParagraph"/>
        <w:rPr>
          <w:rFonts w:ascii="Arial" w:hAnsi="Arial" w:cs="Arial"/>
        </w:rPr>
      </w:pPr>
      <w:r w:rsidRPr="0056796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411A74E" wp14:editId="333C5957">
                <wp:simplePos x="0" y="0"/>
                <wp:positionH relativeFrom="column">
                  <wp:posOffset>258445</wp:posOffset>
                </wp:positionH>
                <wp:positionV relativeFrom="paragraph">
                  <wp:posOffset>221919</wp:posOffset>
                </wp:positionV>
                <wp:extent cx="276225" cy="30480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66482" w14:textId="77777777" w:rsidR="00413E52" w:rsidRPr="001D446F" w:rsidRDefault="00413E52" w:rsidP="00413E52">
                            <w:pPr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1D446F"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1A74E" id="Text Box 2" o:spid="_x0000_s1054" type="#_x0000_t202" style="position:absolute;left:0;text-align:left;margin-left:20.35pt;margin-top:17.45pt;width:21.75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" filled="f" stroked="f">
                <v:textbox>
                  <w:txbxContent>
                    <w:p w14:paraId="13766482" w14:textId="77777777" w:rsidR="00413E52" w:rsidRPr="001D446F" w:rsidRDefault="00413E52" w:rsidP="00413E52">
                      <w:pPr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</w:pPr>
                      <w:r w:rsidRPr="001D446F"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1D446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FEA7D7" wp14:editId="3BD49D77">
                <wp:simplePos x="0" y="0"/>
                <wp:positionH relativeFrom="column">
                  <wp:posOffset>1771650</wp:posOffset>
                </wp:positionH>
                <wp:positionV relativeFrom="paragraph">
                  <wp:posOffset>150495</wp:posOffset>
                </wp:positionV>
                <wp:extent cx="638175" cy="466725"/>
                <wp:effectExtent l="0" t="0" r="28575" b="2857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4667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CF48318" id="Oval 21" o:spid="_x0000_s1026" style="position:absolute;margin-left:139.5pt;margin-top:11.85pt;width:50.25pt;height:36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" filled="f" strokecolor="#4472c4 [3204]" strokeweight="1pt">
                <v:stroke joinstyle="miter"/>
              </v:oval>
            </w:pict>
          </mc:Fallback>
        </mc:AlternateContent>
      </w:r>
      <w:r w:rsidR="00413E52" w:rsidRPr="0056796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92FDD75" wp14:editId="428D3F80">
                <wp:simplePos x="0" y="0"/>
                <wp:positionH relativeFrom="column">
                  <wp:posOffset>2114550</wp:posOffset>
                </wp:positionH>
                <wp:positionV relativeFrom="paragraph">
                  <wp:posOffset>217170</wp:posOffset>
                </wp:positionV>
                <wp:extent cx="276225" cy="30480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FD7DF" w14:textId="77777777" w:rsidR="00413E52" w:rsidRPr="001D446F" w:rsidRDefault="00413E52" w:rsidP="00413E52">
                            <w:pPr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1D446F"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FDD75" id="_x0000_s1055" type="#_x0000_t202" style="position:absolute;left:0;text-align:left;margin-left:166.5pt;margin-top:17.1pt;width:21.75pt;height:24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" filled="f" stroked="f">
                <v:textbox>
                  <w:txbxContent>
                    <w:p w14:paraId="659FD7DF" w14:textId="77777777" w:rsidR="00413E52" w:rsidRPr="001D446F" w:rsidRDefault="00413E52" w:rsidP="00413E52">
                      <w:pPr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</w:pPr>
                      <w:r w:rsidRPr="001D446F"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413E52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DEE43A" wp14:editId="2AAE2405">
                <wp:simplePos x="0" y="0"/>
                <wp:positionH relativeFrom="column">
                  <wp:posOffset>3676650</wp:posOffset>
                </wp:positionH>
                <wp:positionV relativeFrom="paragraph">
                  <wp:posOffset>360045</wp:posOffset>
                </wp:positionV>
                <wp:extent cx="438150" cy="0"/>
                <wp:effectExtent l="0" t="76200" r="1905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DD538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289.5pt;margin-top:28.35pt;width:34.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413E52">
        <w:rPr>
          <w:noProof/>
          <w:lang w:eastAsia="en-GB"/>
        </w:rPr>
        <w:drawing>
          <wp:anchor distT="0" distB="0" distL="114300" distR="114300" simplePos="0" relativeHeight="251671552" behindDoc="1" locked="0" layoutInCell="1" allowOverlap="1" wp14:anchorId="284C1A5B" wp14:editId="75A89BD2">
            <wp:simplePos x="0" y="0"/>
            <wp:positionH relativeFrom="column">
              <wp:posOffset>4267200</wp:posOffset>
            </wp:positionH>
            <wp:positionV relativeFrom="paragraph">
              <wp:posOffset>93345</wp:posOffset>
            </wp:positionV>
            <wp:extent cx="2266950" cy="548841"/>
            <wp:effectExtent l="0" t="0" r="0" b="3810"/>
            <wp:wrapTight wrapText="bothSides">
              <wp:wrapPolygon edited="0">
                <wp:start x="0" y="0"/>
                <wp:lineTo x="0" y="21000"/>
                <wp:lineTo x="21418" y="21000"/>
                <wp:lineTo x="21418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548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3E52">
        <w:rPr>
          <w:noProof/>
          <w:lang w:eastAsia="en-GB"/>
        </w:rPr>
        <w:drawing>
          <wp:inline distT="0" distB="0" distL="0" distR="0" wp14:anchorId="19FAECCF" wp14:editId="606EB67B">
            <wp:extent cx="3105150" cy="509498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89013" cy="539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5D78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67B5791E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37F45A67" w14:textId="038F799D" w:rsidR="00413E52" w:rsidRDefault="00413E52" w:rsidP="00BD3107">
      <w:pPr>
        <w:pStyle w:val="Question"/>
        <w:numPr>
          <w:ilvl w:val="0"/>
          <w:numId w:val="32"/>
        </w:numPr>
      </w:pPr>
      <w:r>
        <w:t>What other substance is formed in this reaction?</w:t>
      </w:r>
    </w:p>
    <w:p w14:paraId="1F8906CB" w14:textId="4B76A474" w:rsidR="00413E52" w:rsidRPr="00BD3107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 w:rsidRPr="00687141">
        <w:t>Water.</w:t>
      </w:r>
    </w:p>
    <w:p w14:paraId="66D65A8F" w14:textId="77777777" w:rsidR="00413E52" w:rsidRDefault="00413E52" w:rsidP="00BD3107">
      <w:pPr>
        <w:pStyle w:val="Question"/>
        <w:numPr>
          <w:ilvl w:val="0"/>
          <w:numId w:val="32"/>
        </w:numPr>
      </w:pPr>
      <w:r>
        <w:t>What is the name given to this type of polymerisation?</w:t>
      </w:r>
    </w:p>
    <w:p w14:paraId="3296E42B" w14:textId="094B43BE" w:rsidR="00413E52" w:rsidRPr="00BD3107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 w:rsidRPr="00687141">
        <w:t>Condensation polymerisation.</w:t>
      </w:r>
    </w:p>
    <w:p w14:paraId="61BC09CE" w14:textId="77777777" w:rsidR="00413E52" w:rsidRDefault="00413E52" w:rsidP="00BD3107">
      <w:pPr>
        <w:pStyle w:val="Question"/>
        <w:numPr>
          <w:ilvl w:val="0"/>
          <w:numId w:val="32"/>
        </w:numPr>
      </w:pPr>
      <w:r>
        <w:t>Ring the parts of the two monomer molecules that would make the substance in part a).</w:t>
      </w:r>
    </w:p>
    <w:p w14:paraId="3F4FD41F" w14:textId="2206CFFA" w:rsidR="00413E52" w:rsidRPr="00BD3107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A520C2">
        <w:t>See blue</w:t>
      </w:r>
      <w:bookmarkStart w:id="0" w:name="_GoBack"/>
      <w:bookmarkEnd w:id="0"/>
      <w:r w:rsidR="00413E52" w:rsidRPr="00502BD6">
        <w:t xml:space="preserve"> circle above.</w:t>
      </w:r>
    </w:p>
    <w:p w14:paraId="74897E4D" w14:textId="77777777" w:rsidR="00413E52" w:rsidRDefault="00413E52" w:rsidP="00BD3107">
      <w:pPr>
        <w:pStyle w:val="Question"/>
        <w:numPr>
          <w:ilvl w:val="0"/>
          <w:numId w:val="32"/>
        </w:numPr>
      </w:pPr>
      <w:r>
        <w:t>The symbol ‘n’ is a whole number, and is placed on the structure of the polymer.</w:t>
      </w:r>
    </w:p>
    <w:p w14:paraId="59BF5665" w14:textId="77777777" w:rsidR="00413E52" w:rsidRDefault="00413E52" w:rsidP="00BD3107">
      <w:pPr>
        <w:pStyle w:val="Questioncontext"/>
      </w:pPr>
      <w:r>
        <w:t>State how the rest of the chemical equation would be balanced.</w:t>
      </w:r>
    </w:p>
    <w:p w14:paraId="1C623570" w14:textId="71773686" w:rsidR="00413E52" w:rsidRPr="00502BD6" w:rsidRDefault="00BD3107" w:rsidP="00BD3107">
      <w:pPr>
        <w:pStyle w:val="Answertext"/>
      </w:pPr>
      <w:r w:rsidRPr="00BD3107">
        <w:rPr>
          <w:rStyle w:val="AnswercontextChar"/>
        </w:rPr>
        <w:t>Answer:</w:t>
      </w:r>
      <w:r>
        <w:t xml:space="preserve"> </w:t>
      </w:r>
      <w:r w:rsidR="00413E52" w:rsidRPr="00502BD6">
        <w:t>An ‘n’ would be placed at the beginning of each of the molecules on the left</w:t>
      </w:r>
      <w:r w:rsidR="00413E52">
        <w:t>-</w:t>
      </w:r>
      <w:r w:rsidR="00413E52" w:rsidRPr="00502BD6">
        <w:t>hand side, as shown.</w:t>
      </w:r>
    </w:p>
    <w:p w14:paraId="07F2A972" w14:textId="77777777" w:rsidR="00413E52" w:rsidRPr="00413E52" w:rsidRDefault="00413E52" w:rsidP="00413E52"/>
    <w:sectPr w:rsidR="00413E52" w:rsidRPr="00413E52" w:rsidSect="00BA6DD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2D3CD" w16cex:dateUtc="2020-10-15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8DDCE3D" w16cid:durableId="2332D3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05709D" w14:textId="77777777" w:rsidR="002D4104" w:rsidRDefault="002D4104" w:rsidP="007243E1">
      <w:pPr>
        <w:spacing w:after="0" w:line="240" w:lineRule="auto"/>
      </w:pPr>
      <w:r>
        <w:separator/>
      </w:r>
    </w:p>
  </w:endnote>
  <w:endnote w:type="continuationSeparator" w:id="0">
    <w:p w14:paraId="5B70458E" w14:textId="77777777" w:rsidR="002D4104" w:rsidRDefault="002D4104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5BFA4" w14:textId="77777777" w:rsidR="00B70FAD" w:rsidRDefault="00B70F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20C09EF1" w:rsidR="003D66E4" w:rsidRDefault="00BA6DDB" w:rsidP="00B30211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016B6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30211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1E035FC0" w14:textId="78FF5CF5" w:rsidR="004723DA" w:rsidRPr="00310559" w:rsidRDefault="00BD3107" w:rsidP="00B30211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ensation polymerisation</w:t>
            </w:r>
            <w:r w:rsidR="007016B6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7016B6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</w:t>
            </w:r>
            <w:r>
              <w:rPr>
                <w:rFonts w:ascii="Arial" w:hAnsi="Arial" w:cs="Arial"/>
                <w:sz w:val="18"/>
                <w:szCs w:val="18"/>
              </w:rPr>
              <w:t>g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520C2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520C2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7D8DFDDA" w:rsidR="00A606E5" w:rsidRDefault="007767ED" w:rsidP="00B70FAD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B70FAD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102FA8E2" w:rsidR="000C399B" w:rsidRPr="00310559" w:rsidRDefault="00BD3107" w:rsidP="00B70FAD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ondensation polymerisation</w:t>
    </w:r>
    <w:r w:rsidR="000C399B">
      <w:rPr>
        <w:rFonts w:ascii="Arial" w:hAnsi="Arial" w:cs="Arial"/>
        <w:sz w:val="18"/>
        <w:szCs w:val="18"/>
      </w:rPr>
      <w:t xml:space="preserve"> (</w:t>
    </w:r>
    <w:r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A520C2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A520C2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6B4ED" w14:textId="77777777" w:rsidR="002D4104" w:rsidRDefault="002D4104" w:rsidP="007243E1">
      <w:pPr>
        <w:spacing w:after="0" w:line="240" w:lineRule="auto"/>
      </w:pPr>
      <w:r>
        <w:separator/>
      </w:r>
    </w:p>
  </w:footnote>
  <w:footnote w:type="continuationSeparator" w:id="0">
    <w:p w14:paraId="50086CCA" w14:textId="77777777" w:rsidR="002D4104" w:rsidRDefault="002D4104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6AB7F" w14:textId="77777777" w:rsidR="00B70FAD" w:rsidRDefault="00B70F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2296C4E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Higher)</w:t>
    </w:r>
  </w:p>
  <w:p w14:paraId="7752AE7F" w14:textId="1B207EC9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B45A4C">
      <w:rPr>
        <w:sz w:val="22"/>
      </w:rPr>
      <w:t>Condensation polymerisation</w:t>
    </w:r>
    <w:r w:rsidR="000C399B">
      <w:rPr>
        <w:sz w:val="22"/>
      </w:rPr>
      <w:tab/>
      <w:t xml:space="preserve">Source: </w:t>
    </w:r>
    <w:r w:rsidR="00B70FAD" w:rsidRPr="002C5D1D">
      <w:rPr>
        <w:sz w:val="22"/>
      </w:rPr>
      <w:t>rsc.li/34ER3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D796F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9D0143"/>
    <w:multiLevelType w:val="hybridMultilevel"/>
    <w:tmpl w:val="C17C595A"/>
    <w:lvl w:ilvl="0" w:tplc="56CC33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736C3B"/>
    <w:multiLevelType w:val="hybridMultilevel"/>
    <w:tmpl w:val="9C8875D8"/>
    <w:lvl w:ilvl="0" w:tplc="2AA214B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43466F2"/>
    <w:multiLevelType w:val="hybridMultilevel"/>
    <w:tmpl w:val="B6EC26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86D2B"/>
    <w:multiLevelType w:val="hybridMultilevel"/>
    <w:tmpl w:val="FF004842"/>
    <w:lvl w:ilvl="0" w:tplc="4EDCD0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013483"/>
    <w:multiLevelType w:val="hybridMultilevel"/>
    <w:tmpl w:val="FA5C3B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64949B5"/>
    <w:multiLevelType w:val="hybridMultilevel"/>
    <w:tmpl w:val="75E43314"/>
    <w:lvl w:ilvl="0" w:tplc="EE92D5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5"/>
    <w:lvlOverride w:ilvl="0">
      <w:startOverride w:val="1"/>
    </w:lvlOverride>
  </w:num>
  <w:num w:numId="4">
    <w:abstractNumId w:val="9"/>
  </w:num>
  <w:num w:numId="5">
    <w:abstractNumId w:val="10"/>
  </w:num>
  <w:num w:numId="6">
    <w:abstractNumId w:val="2"/>
  </w:num>
  <w:num w:numId="7">
    <w:abstractNumId w:val="3"/>
  </w:num>
  <w:num w:numId="8">
    <w:abstractNumId w:val="4"/>
  </w:num>
  <w:num w:numId="9">
    <w:abstractNumId w:val="8"/>
  </w:num>
  <w:num w:numId="10">
    <w:abstractNumId w:val="7"/>
  </w:num>
  <w:num w:numId="11">
    <w:abstractNumId w:val="5"/>
  </w:num>
  <w:num w:numId="12">
    <w:abstractNumId w:val="5"/>
  </w:num>
  <w:num w:numId="13">
    <w:abstractNumId w:val="5"/>
  </w:num>
  <w:num w:numId="14">
    <w:abstractNumId w:val="1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  <w:lvlOverride w:ilvl="0">
      <w:startOverride w:val="1"/>
    </w:lvlOverride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  <w:lvlOverride w:ilvl="0">
      <w:startOverride w:val="1"/>
    </w:lvlOverride>
  </w:num>
  <w:num w:numId="33">
    <w:abstractNumId w:val="5"/>
  </w:num>
  <w:num w:numId="34">
    <w:abstractNumId w:val="5"/>
  </w:num>
  <w:num w:numId="35">
    <w:abstractNumId w:val="5"/>
  </w:num>
  <w:num w:numId="3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tKwFAOptLDw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D446F"/>
    <w:rsid w:val="001E5A1E"/>
    <w:rsid w:val="001F3933"/>
    <w:rsid w:val="002017C6"/>
    <w:rsid w:val="00201CC2"/>
    <w:rsid w:val="00204445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3056"/>
    <w:rsid w:val="002D4104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13E52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86850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20C2"/>
    <w:rsid w:val="00A56B5C"/>
    <w:rsid w:val="00A56CAB"/>
    <w:rsid w:val="00A606E5"/>
    <w:rsid w:val="00A62B07"/>
    <w:rsid w:val="00A84AD6"/>
    <w:rsid w:val="00A84E72"/>
    <w:rsid w:val="00AC54FE"/>
    <w:rsid w:val="00AD02B1"/>
    <w:rsid w:val="00AF370E"/>
    <w:rsid w:val="00AF660E"/>
    <w:rsid w:val="00B11C17"/>
    <w:rsid w:val="00B30211"/>
    <w:rsid w:val="00B3323B"/>
    <w:rsid w:val="00B34DC7"/>
    <w:rsid w:val="00B40736"/>
    <w:rsid w:val="00B42A69"/>
    <w:rsid w:val="00B42FEA"/>
    <w:rsid w:val="00B45A4C"/>
    <w:rsid w:val="00B50D10"/>
    <w:rsid w:val="00B653A7"/>
    <w:rsid w:val="00B7043C"/>
    <w:rsid w:val="00B70FAD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D310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E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BdkItJvY6d8" TargetMode="External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Relationship Id="rId30" Type="http://schemas.microsoft.com/office/2018/08/relationships/commentsExtensible" Target="commentsExtensi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019A5-F7C5-45F7-A9D2-A1D64A4EA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dcterms:created xsi:type="dcterms:W3CDTF">2020-11-02T16:09:00Z</dcterms:created>
  <dcterms:modified xsi:type="dcterms:W3CDTF">2020-11-02T16:09:00Z</dcterms:modified>
</cp:coreProperties>
</file>